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65596D40" w14:textId="77777777" w:rsidR="006A27D4" w:rsidRDefault="006A27D4" w:rsidP="006A27D4">
      <w:pPr>
        <w:pStyle w:val="MyNumberedList"/>
        <w:tabs>
          <w:tab w:val="clear" w:pos="360"/>
        </w:tabs>
        <w:ind w:hanging="360"/>
      </w:pPr>
      <w:r>
        <w:t>Examine the reference manual for your board to determine the answers to the following questions.</w:t>
      </w:r>
    </w:p>
    <w:p w14:paraId="32C12477" w14:textId="77777777" w:rsidR="006A27D4" w:rsidRDefault="006A27D4" w:rsidP="006A27D4">
      <w:pPr>
        <w:pStyle w:val="MyNumberedList"/>
        <w:numPr>
          <w:ilvl w:val="1"/>
          <w:numId w:val="25"/>
        </w:numPr>
      </w:pPr>
      <w:r>
        <w:t>Which pins can be used for UART?</w:t>
      </w:r>
    </w:p>
    <w:sdt>
      <w:sdtPr>
        <w:id w:val="-28725273"/>
        <w:placeholder>
          <w:docPart w:val="ED2A18FAD0D6410C9A782D63D5144B6B"/>
        </w:placeholder>
      </w:sdtPr>
      <w:sdtEndPr/>
      <w:sdtContent>
        <w:p w14:paraId="36A0B881" w14:textId="77777777" w:rsidR="006A27D4" w:rsidRDefault="006A27D4" w:rsidP="006A27D4">
          <w:pPr>
            <w:pStyle w:val="MyAnswer"/>
          </w:pPr>
          <w:r>
            <w:t>UART0 RX: P4_0</w:t>
          </w:r>
        </w:p>
        <w:p w14:paraId="4ED30D72" w14:textId="77777777" w:rsidR="006A27D4" w:rsidRDefault="006A27D4" w:rsidP="006A27D4">
          <w:pPr>
            <w:pStyle w:val="MyAnswer"/>
          </w:pPr>
          <w:r>
            <w:t>UART0 TX: P4_1</w:t>
          </w:r>
        </w:p>
        <w:p w14:paraId="11B7AD6D" w14:textId="77777777" w:rsidR="006A27D4" w:rsidRDefault="006A27D4" w:rsidP="006A27D4">
          <w:pPr>
            <w:pStyle w:val="MyAnswer"/>
          </w:pPr>
          <w:r>
            <w:t>UART1 RX: P0_4, P3_0</w:t>
          </w:r>
        </w:p>
        <w:p w14:paraId="4E84EE5C" w14:textId="77777777" w:rsidR="006A27D4" w:rsidRDefault="006A27D4" w:rsidP="006A27D4">
          <w:pPr>
            <w:pStyle w:val="MyAnswer"/>
          </w:pPr>
          <w:r>
            <w:t>UART1 TX: P0_5, P3_1</w:t>
          </w:r>
        </w:p>
      </w:sdtContent>
    </w:sdt>
    <w:p w14:paraId="5CB92F5D" w14:textId="77777777" w:rsidR="006A27D4" w:rsidRDefault="006A27D4" w:rsidP="006A27D4">
      <w:pPr>
        <w:pStyle w:val="MyNumberedList"/>
        <w:numPr>
          <w:ilvl w:val="1"/>
          <w:numId w:val="25"/>
        </w:numPr>
      </w:pPr>
      <w:r>
        <w:t>Which pins can be used for I2C?</w:t>
      </w:r>
    </w:p>
    <w:sdt>
      <w:sdtPr>
        <w:id w:val="1494216399"/>
        <w:placeholder>
          <w:docPart w:val="ED2A18FAD0D6410C9A782D63D5144B6B"/>
        </w:placeholder>
      </w:sdtPr>
      <w:sdtEndPr/>
      <w:sdtContent>
        <w:p w14:paraId="475AEADC" w14:textId="77777777" w:rsidR="006A27D4" w:rsidRDefault="006A27D4" w:rsidP="006A27D4">
          <w:pPr>
            <w:pStyle w:val="MyAnswer"/>
          </w:pPr>
          <w:r>
            <w:t>I2C0 SCL: P4_0</w:t>
          </w:r>
        </w:p>
        <w:p w14:paraId="05F0DF3B" w14:textId="77777777" w:rsidR="006A27D4" w:rsidRDefault="006A27D4" w:rsidP="006A27D4">
          <w:pPr>
            <w:pStyle w:val="MyAnswer"/>
          </w:pPr>
          <w:r>
            <w:t>I2C0 SDA: P4_1</w:t>
          </w:r>
        </w:p>
        <w:p w14:paraId="04B07DBB" w14:textId="77777777" w:rsidR="006A27D4" w:rsidRDefault="006A27D4" w:rsidP="006A27D4">
          <w:pPr>
            <w:pStyle w:val="MyAnswer"/>
          </w:pPr>
          <w:r>
            <w:t>I2C1 SCL: P0_4, P3_0</w:t>
          </w:r>
        </w:p>
        <w:p w14:paraId="01D41141" w14:textId="77777777" w:rsidR="006A27D4" w:rsidRDefault="006A27D4" w:rsidP="006A27D4">
          <w:pPr>
            <w:pStyle w:val="MyAnswer"/>
          </w:pPr>
          <w:r>
            <w:t>I2C1 SDA: P0_5, P3_1</w:t>
          </w:r>
        </w:p>
      </w:sdtContent>
    </w:sdt>
    <w:p w14:paraId="3FA6A56F" w14:textId="77777777" w:rsidR="006A27D4" w:rsidRDefault="006A27D4" w:rsidP="006A27D4">
      <w:pPr>
        <w:pStyle w:val="MyNumberedList"/>
        <w:numPr>
          <w:ilvl w:val="1"/>
          <w:numId w:val="25"/>
        </w:numPr>
      </w:pPr>
      <w:r>
        <w:t>Which pins can be used for SPI?</w:t>
      </w:r>
    </w:p>
    <w:sdt>
      <w:sdtPr>
        <w:id w:val="1707219781"/>
        <w:placeholder>
          <w:docPart w:val="ED2A18FAD0D6410C9A782D63D5144B6B"/>
        </w:placeholder>
      </w:sdtPr>
      <w:sdtEndPr/>
      <w:sdtContent>
        <w:p w14:paraId="77255D5A" w14:textId="77777777" w:rsidR="006A27D4" w:rsidRDefault="006A27D4" w:rsidP="006A27D4">
          <w:pPr>
            <w:pStyle w:val="MyAnswer"/>
          </w:pPr>
          <w:r>
            <w:t>SPI0 MOSI: P4_0</w:t>
          </w:r>
        </w:p>
        <w:p w14:paraId="6F7B4838" w14:textId="77777777" w:rsidR="006A27D4" w:rsidRDefault="006A27D4" w:rsidP="006A27D4">
          <w:pPr>
            <w:pStyle w:val="MyAnswer"/>
          </w:pPr>
          <w:r>
            <w:t>SPI0 MISO: P4_1</w:t>
          </w:r>
        </w:p>
        <w:p w14:paraId="678E765D" w14:textId="77777777" w:rsidR="006A27D4" w:rsidRDefault="006A27D4" w:rsidP="006A27D4">
          <w:pPr>
            <w:pStyle w:val="MyAnswer"/>
          </w:pPr>
          <w:r>
            <w:t>SPI0 SCK: P4_2</w:t>
          </w:r>
        </w:p>
        <w:p w14:paraId="5F5FCEE3" w14:textId="77777777" w:rsidR="006A27D4" w:rsidRDefault="006A27D4" w:rsidP="006A27D4">
          <w:pPr>
            <w:pStyle w:val="MyAnswer"/>
          </w:pPr>
          <w:r>
            <w:t>SPI0 SS0: P4_3, SS1: P0_0, SS2: P0_1, SS3: P0_2</w:t>
          </w:r>
        </w:p>
        <w:p w14:paraId="7990B307" w14:textId="77777777" w:rsidR="006A27D4" w:rsidRDefault="006A27D4" w:rsidP="006A27D4">
          <w:pPr>
            <w:pStyle w:val="MyAnswer"/>
          </w:pPr>
          <w:r>
            <w:t>SPI1 MOSI: P0_4, P3_0</w:t>
          </w:r>
        </w:p>
        <w:p w14:paraId="3F310835" w14:textId="77777777" w:rsidR="006A27D4" w:rsidRDefault="006A27D4" w:rsidP="006A27D4">
          <w:pPr>
            <w:pStyle w:val="MyAnswer"/>
          </w:pPr>
          <w:r>
            <w:t>SPI1 MISO: P0_5, P3_1</w:t>
          </w:r>
        </w:p>
        <w:p w14:paraId="5714AC0C" w14:textId="77777777" w:rsidR="006A27D4" w:rsidRDefault="006A27D4" w:rsidP="006A27D4">
          <w:pPr>
            <w:pStyle w:val="MyAnswer"/>
          </w:pPr>
          <w:r>
            <w:t>SPI1 SCK: P0_6</w:t>
          </w:r>
        </w:p>
        <w:p w14:paraId="4F193D8C" w14:textId="77777777" w:rsidR="006A27D4" w:rsidRDefault="006A27D4" w:rsidP="006A27D4">
          <w:pPr>
            <w:pStyle w:val="MyAnswer"/>
          </w:pPr>
          <w:r>
            <w:t>SPI1 SS0: P0_7, SS1: P3_4, SS2: P3_5, SS3: P3_6</w:t>
          </w:r>
        </w:p>
      </w:sdtContent>
    </w:sdt>
    <w:p w14:paraId="165B0100" w14:textId="77777777" w:rsidR="006A27D4" w:rsidRDefault="006A27D4" w:rsidP="006A27D4">
      <w:pPr>
        <w:pStyle w:val="MyNumberedList"/>
        <w:tabs>
          <w:tab w:val="clear" w:pos="360"/>
        </w:tabs>
        <w:ind w:hanging="360"/>
      </w:pPr>
      <w:r>
        <w:t>Show the register settings needed to configure UART0 to transmit and receive at 9600 baud, eight data bits (LSB first), one stop bit and no parity. Enable an interrupt to indicate that the module has accepted data.</w:t>
      </w:r>
    </w:p>
    <w:sdt>
      <w:sdtPr>
        <w:id w:val="-2036492752"/>
        <w:placeholder>
          <w:docPart w:val="ED2A18FAD0D6410C9A782D63D5144B6B"/>
        </w:placeholder>
      </w:sdtPr>
      <w:sdtEndPr/>
      <w:sdtContent>
        <w:p w14:paraId="3C420802" w14:textId="77777777" w:rsidR="006A27D4" w:rsidRDefault="006A27D4" w:rsidP="006A27D4">
          <w:pPr>
            <w:pStyle w:val="MyAnswer"/>
          </w:pPr>
          <w:r>
            <w:t>Set GPIO bits to their alternate functions and as outputs / inputs respectively.</w:t>
          </w:r>
        </w:p>
        <w:p w14:paraId="4C3A189B" w14:textId="26D614F9" w:rsidR="006A27D4" w:rsidRDefault="006A27D4" w:rsidP="006A27D4">
          <w:pPr>
            <w:pStyle w:val="MyAnswer"/>
          </w:pPr>
          <w:r>
            <w:t>Set baud rate to 9600: divider = 24 MHz/(4*</w:t>
          </w:r>
          <w:r w:rsidR="00BB0ADA">
            <w:t>9600Hz</w:t>
          </w:r>
          <w:r>
            <w:t xml:space="preserve">)-1 = </w:t>
          </w:r>
          <w:r w:rsidRPr="00764B8D">
            <w:t>62</w:t>
          </w:r>
          <w:r>
            <w:t>4, which in hex is 0x0</w:t>
          </w:r>
          <w:r w:rsidRPr="003C65AA">
            <w:t>270</w:t>
          </w:r>
          <w:r>
            <w:t xml:space="preserve">. Load a CLK_DIVIDER with 0x0270 with bit 31 set for enable. Set </w:t>
          </w:r>
          <w:r w:rsidRPr="00461F99">
            <w:t>CLK_SELECT03</w:t>
          </w:r>
          <w:r>
            <w:t xml:space="preserve"> to select the divider which is being used and clock the module.</w:t>
          </w:r>
        </w:p>
        <w:p w14:paraId="6BCED104" w14:textId="77777777" w:rsidR="006A27D4" w:rsidRDefault="006A27D4" w:rsidP="006A27D4">
          <w:pPr>
            <w:pStyle w:val="MyAnswer"/>
          </w:pPr>
        </w:p>
        <w:p w14:paraId="78357711" w14:textId="77777777" w:rsidR="006A27D4" w:rsidRDefault="006A27D4" w:rsidP="006A27D4">
          <w:pPr>
            <w:pStyle w:val="MyAnswer"/>
          </w:pPr>
          <w:r>
            <w:t xml:space="preserve">In </w:t>
          </w:r>
          <w:r w:rsidRPr="00264D7A">
            <w:t>SCB1_CTRL</w:t>
          </w:r>
          <w:r>
            <w:t xml:space="preserve">, set </w:t>
          </w:r>
          <w:r w:rsidRPr="00264D7A">
            <w:t>SCB_MODE</w:t>
          </w:r>
          <w:r>
            <w:t xml:space="preserve"> to </w:t>
          </w:r>
          <w:r w:rsidRPr="00264D7A">
            <w:t>SCB_MODE_UART</w:t>
          </w:r>
          <w:r>
            <w:t xml:space="preserve"> (to put the serial comms module in UART mode) and </w:t>
          </w:r>
          <w:r w:rsidRPr="00264D7A">
            <w:t>SCB_OVS</w:t>
          </w:r>
          <w:r>
            <w:t xml:space="preserve"> to 3 (4 – 1, sets the oversample rate to 4x).</w:t>
          </w:r>
        </w:p>
        <w:p w14:paraId="3625C7AE" w14:textId="77777777" w:rsidR="006A27D4" w:rsidRDefault="006A27D4" w:rsidP="006A27D4">
          <w:pPr>
            <w:pStyle w:val="MyAnswer"/>
          </w:pPr>
        </w:p>
        <w:p w14:paraId="626A2577" w14:textId="77777777" w:rsidR="006A27D4" w:rsidRDefault="006A27D4" w:rsidP="006A27D4">
          <w:pPr>
            <w:pStyle w:val="MyAnswer"/>
          </w:pPr>
          <w:r>
            <w:t xml:space="preserve">Clear </w:t>
          </w:r>
          <w:r w:rsidRPr="001E0D3E">
            <w:t>SCB1_UART_CTRL</w:t>
          </w:r>
          <w:r>
            <w:t xml:space="preserve"> to put in standard UART </w:t>
          </w:r>
          <w:proofErr w:type="spellStart"/>
          <w:r>
            <w:t>submode</w:t>
          </w:r>
          <w:proofErr w:type="spellEnd"/>
          <w:r>
            <w:t>.</w:t>
          </w:r>
        </w:p>
        <w:p w14:paraId="1D2C3C78" w14:textId="77777777" w:rsidR="006A27D4" w:rsidRDefault="006A27D4" w:rsidP="006A27D4">
          <w:pPr>
            <w:pStyle w:val="MyAnswer"/>
          </w:pPr>
          <w:r>
            <w:t xml:space="preserve">In both </w:t>
          </w:r>
          <w:r w:rsidRPr="006449E6">
            <w:t>SCB1_RX_CTRL</w:t>
          </w:r>
          <w:r>
            <w:t xml:space="preserve"> and </w:t>
          </w:r>
          <w:r w:rsidRPr="006449E6">
            <w:t>SCB1_</w:t>
          </w:r>
          <w:r>
            <w:t>T</w:t>
          </w:r>
          <w:r w:rsidRPr="006449E6">
            <w:t>X_CTRL</w:t>
          </w:r>
          <w:r>
            <w:t xml:space="preserve">, set </w:t>
          </w:r>
          <w:r w:rsidRPr="006449E6">
            <w:t>SCB_ENABLED_MASK</w:t>
          </w:r>
          <w:r>
            <w:t xml:space="preserve"> and </w:t>
          </w:r>
          <w:r w:rsidRPr="006449E6">
            <w:t>SCB_DATA_WIDTH</w:t>
          </w:r>
          <w:r>
            <w:t xml:space="preserve"> to 7 (8 data bits - 1).</w:t>
          </w:r>
        </w:p>
        <w:p w14:paraId="45189332" w14:textId="77777777" w:rsidR="006A27D4" w:rsidRDefault="006A27D4" w:rsidP="006A27D4">
          <w:pPr>
            <w:pStyle w:val="MyAnswer"/>
            <w:tabs>
              <w:tab w:val="left" w:pos="4107"/>
            </w:tabs>
          </w:pPr>
        </w:p>
        <w:p w14:paraId="5AD3C991" w14:textId="77777777" w:rsidR="006A27D4" w:rsidRDefault="006A27D4" w:rsidP="006A27D4">
          <w:pPr>
            <w:pStyle w:val="MyAnswer"/>
            <w:tabs>
              <w:tab w:val="left" w:pos="4107"/>
            </w:tabs>
          </w:pPr>
          <w:r>
            <w:t xml:space="preserve">In </w:t>
          </w:r>
          <w:r w:rsidRPr="00DB3C2F">
            <w:t>SCB1_INTR_RX_MASK</w:t>
          </w:r>
          <w:r>
            <w:t xml:space="preserve">, set </w:t>
          </w:r>
          <w:r w:rsidRPr="00DB3C2F">
            <w:t>SCB_NOT_EMPTY_MASK</w:t>
          </w:r>
          <w:r>
            <w:t xml:space="preserve"> to enable an interrupt if the receive FIFO isn’t empty (</w:t>
          </w:r>
          <w:proofErr w:type="gramStart"/>
          <w:r>
            <w:t>i.e.</w:t>
          </w:r>
          <w:proofErr w:type="gramEnd"/>
          <w:r>
            <w:t xml:space="preserve"> there is data to be read).</w:t>
          </w:r>
        </w:p>
      </w:sdtContent>
    </w:sdt>
    <w:p w14:paraId="09E8A8CE" w14:textId="4A2914F8" w:rsidR="006A27D4" w:rsidRDefault="006A27D4" w:rsidP="006A27D4">
      <w:pPr>
        <w:pStyle w:val="MyNumberedList"/>
        <w:tabs>
          <w:tab w:val="clear" w:pos="360"/>
        </w:tabs>
        <w:ind w:hanging="360"/>
      </w:pPr>
      <w:r>
        <w:t>Show the register settings needed to configure I2C as a ma</w:t>
      </w:r>
      <w:r w:rsidR="00E35593">
        <w:t>nager</w:t>
      </w:r>
      <w:r>
        <w:t xml:space="preserve"> with eight data bits (MSB first).</w:t>
      </w:r>
    </w:p>
    <w:sdt>
      <w:sdtPr>
        <w:id w:val="637232845"/>
        <w:placeholder>
          <w:docPart w:val="ED2A18FAD0D6410C9A782D63D5144B6B"/>
        </w:placeholder>
      </w:sdtPr>
      <w:sdtEndPr/>
      <w:sdtContent>
        <w:p w14:paraId="3DA0943E" w14:textId="77777777" w:rsidR="006A27D4" w:rsidRDefault="006A27D4" w:rsidP="006A27D4">
          <w:pPr>
            <w:pStyle w:val="MyAnswer"/>
          </w:pPr>
          <w:r>
            <w:t xml:space="preserve">Set up </w:t>
          </w:r>
          <w:proofErr w:type="gramStart"/>
          <w:r>
            <w:t>similar to</w:t>
          </w:r>
          <w:proofErr w:type="gramEnd"/>
          <w:r>
            <w:t xml:space="preserve"> UART, except</w:t>
          </w:r>
        </w:p>
        <w:p w14:paraId="5463EB35" w14:textId="77777777" w:rsidR="006A27D4" w:rsidRDefault="006A27D4" w:rsidP="006A27D4">
          <w:pPr>
            <w:pStyle w:val="MyAnswer"/>
          </w:pPr>
          <w:r>
            <w:lastRenderedPageBreak/>
            <w:t>Configure GPIO as DM_0_Z.</w:t>
          </w:r>
        </w:p>
        <w:p w14:paraId="1843448C" w14:textId="77777777" w:rsidR="006A27D4" w:rsidRDefault="006A27D4" w:rsidP="006A27D4">
          <w:pPr>
            <w:pStyle w:val="MyAnswer"/>
          </w:pPr>
          <w:r>
            <w:t>Clock the module at a high frequency.</w:t>
          </w:r>
        </w:p>
        <w:p w14:paraId="67A95EBD" w14:textId="77777777" w:rsidR="006A27D4" w:rsidRDefault="006A27D4" w:rsidP="006A27D4">
          <w:pPr>
            <w:pStyle w:val="MyAnswer"/>
          </w:pPr>
          <w:r>
            <w:t xml:space="preserve">In </w:t>
          </w:r>
          <w:r w:rsidRPr="00BD663A">
            <w:t>SCB0_CTRL</w:t>
          </w:r>
          <w:r>
            <w:t xml:space="preserve">, set </w:t>
          </w:r>
          <w:r w:rsidRPr="00BD663A">
            <w:t>SCB_MODE</w:t>
          </w:r>
          <w:r>
            <w:t xml:space="preserve"> to </w:t>
          </w:r>
          <w:r w:rsidRPr="00BD663A">
            <w:t>SCB_MODE_I2C</w:t>
          </w:r>
          <w:r>
            <w:t>.</w:t>
          </w:r>
        </w:p>
        <w:p w14:paraId="67A4551F" w14:textId="70BFEA80" w:rsidR="006A27D4" w:rsidRDefault="006A27D4" w:rsidP="006A27D4">
          <w:pPr>
            <w:pStyle w:val="MyAnswer"/>
          </w:pPr>
          <w:r>
            <w:t xml:space="preserve">In </w:t>
          </w:r>
          <w:r w:rsidRPr="00EF294B">
            <w:t>SCB0_I2C_CTRL</w:t>
          </w:r>
          <w:r>
            <w:t xml:space="preserve">, set as a </w:t>
          </w:r>
          <w:r w:rsidR="00E35593">
            <w:t>manager</w:t>
          </w:r>
          <w:r>
            <w:t xml:space="preserve"> with </w:t>
          </w:r>
          <w:r w:rsidRPr="00EF294B">
            <w:t>SCB_MA</w:t>
          </w:r>
          <w:r w:rsidR="00E35593">
            <w:t>NAGER</w:t>
          </w:r>
          <w:r w:rsidRPr="00EF294B">
            <w:t>_MODE_MASK</w:t>
          </w:r>
          <w:r>
            <w:t xml:space="preserve"> and configure the oversampling.</w:t>
          </w:r>
        </w:p>
        <w:p w14:paraId="266265A6" w14:textId="77777777" w:rsidR="006A27D4" w:rsidRDefault="006A27D4" w:rsidP="006A27D4">
          <w:pPr>
            <w:pStyle w:val="MyAnswer"/>
          </w:pPr>
          <w:r>
            <w:t xml:space="preserve">Enable the module by setting </w:t>
          </w:r>
          <w:r w:rsidRPr="001F2078">
            <w:t>SCB_ENABLED_MASK</w:t>
          </w:r>
          <w:r>
            <w:t xml:space="preserve"> in SCB0_CTRL.</w:t>
          </w:r>
        </w:p>
      </w:sdtContent>
    </w:sdt>
    <w:p w14:paraId="679966EF" w14:textId="77777777" w:rsidR="00932080" w:rsidRPr="00932080" w:rsidRDefault="00932080" w:rsidP="006A27D4">
      <w:pPr>
        <w:pStyle w:val="MyNumberedList"/>
        <w:tabs>
          <w:tab w:val="clear" w:pos="360"/>
        </w:tabs>
        <w:ind w:hanging="360"/>
      </w:pPr>
    </w:p>
    <w:sectPr w:rsidR="00932080" w:rsidRPr="00932080" w:rsidSect="00AD66E8">
      <w:headerReference w:type="default" r:id="rId8"/>
      <w:footerReference w:type="default" r:id="rId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25307" w14:textId="77777777" w:rsidR="00924EDF" w:rsidRDefault="00924EDF" w:rsidP="00AD4120">
      <w:pPr>
        <w:spacing w:after="0" w:line="240" w:lineRule="auto"/>
      </w:pPr>
      <w:r>
        <w:separator/>
      </w:r>
    </w:p>
  </w:endnote>
  <w:endnote w:type="continuationSeparator" w:id="0">
    <w:p w14:paraId="26C07A89" w14:textId="77777777" w:rsidR="00924EDF" w:rsidRDefault="00924EDF"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61169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B0ADA">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179A" w14:textId="77777777" w:rsidR="00924EDF" w:rsidRDefault="00924EDF" w:rsidP="00AD4120">
      <w:pPr>
        <w:spacing w:after="0" w:line="240" w:lineRule="auto"/>
      </w:pPr>
      <w:bookmarkStart w:id="0" w:name="_Hlk5714685"/>
      <w:bookmarkEnd w:id="0"/>
      <w:r>
        <w:separator/>
      </w:r>
    </w:p>
  </w:footnote>
  <w:footnote w:type="continuationSeparator" w:id="0">
    <w:p w14:paraId="4A242819" w14:textId="77777777" w:rsidR="00924EDF" w:rsidRDefault="00924EDF"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18A2"/>
    <w:rsid w:val="001B5C7B"/>
    <w:rsid w:val="001D2EB7"/>
    <w:rsid w:val="001D7E20"/>
    <w:rsid w:val="001E25F8"/>
    <w:rsid w:val="001E380C"/>
    <w:rsid w:val="001F65EA"/>
    <w:rsid w:val="002052D9"/>
    <w:rsid w:val="00222F4F"/>
    <w:rsid w:val="00235016"/>
    <w:rsid w:val="00243039"/>
    <w:rsid w:val="00254516"/>
    <w:rsid w:val="00275B5B"/>
    <w:rsid w:val="00292711"/>
    <w:rsid w:val="002968AE"/>
    <w:rsid w:val="002A14C7"/>
    <w:rsid w:val="002A20C8"/>
    <w:rsid w:val="002A2BAB"/>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1EB1"/>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3C41"/>
    <w:rsid w:val="006A27D4"/>
    <w:rsid w:val="006A2C4C"/>
    <w:rsid w:val="006A549C"/>
    <w:rsid w:val="006B1279"/>
    <w:rsid w:val="006B1709"/>
    <w:rsid w:val="006C400A"/>
    <w:rsid w:val="006D1330"/>
    <w:rsid w:val="006D37D5"/>
    <w:rsid w:val="006F579E"/>
    <w:rsid w:val="007032C9"/>
    <w:rsid w:val="00723B6F"/>
    <w:rsid w:val="00724750"/>
    <w:rsid w:val="007420C1"/>
    <w:rsid w:val="00743636"/>
    <w:rsid w:val="00757BD1"/>
    <w:rsid w:val="00770F69"/>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4EDF"/>
    <w:rsid w:val="009261B4"/>
    <w:rsid w:val="00932080"/>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B7083"/>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E2C71"/>
    <w:rsid w:val="00AF1E69"/>
    <w:rsid w:val="00AF40AE"/>
    <w:rsid w:val="00B00D34"/>
    <w:rsid w:val="00B04DBB"/>
    <w:rsid w:val="00B05855"/>
    <w:rsid w:val="00B128E6"/>
    <w:rsid w:val="00B15AAB"/>
    <w:rsid w:val="00B16FAD"/>
    <w:rsid w:val="00B23834"/>
    <w:rsid w:val="00B31459"/>
    <w:rsid w:val="00B3214F"/>
    <w:rsid w:val="00B522C1"/>
    <w:rsid w:val="00B7383C"/>
    <w:rsid w:val="00B74198"/>
    <w:rsid w:val="00B833ED"/>
    <w:rsid w:val="00B96EA6"/>
    <w:rsid w:val="00BA79A1"/>
    <w:rsid w:val="00BB0ADA"/>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35593"/>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B571C"/>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 w:type="table" w:styleId="MediumShading2-Accent1">
    <w:name w:val="Medium Shading 2 Accent 1"/>
    <w:basedOn w:val="TableNormal"/>
    <w:uiPriority w:val="64"/>
    <w:rsid w:val="0025451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2A18FAD0D6410C9A782D63D5144B6B"/>
        <w:category>
          <w:name w:val="General"/>
          <w:gallery w:val="placeholder"/>
        </w:category>
        <w:types>
          <w:type w:val="bbPlcHdr"/>
        </w:types>
        <w:behaviors>
          <w:behavior w:val="content"/>
        </w:behaviors>
        <w:guid w:val="{1656CE41-E67A-4E02-B36A-81BA0BB39D92}"/>
      </w:docPartPr>
      <w:docPartBody>
        <w:p w:rsidR="00B65553" w:rsidRDefault="00F40DC6" w:rsidP="00F40DC6">
          <w:pPr>
            <w:pStyle w:val="ED2A18FAD0D6410C9A782D63D5144B6B"/>
          </w:pPr>
          <w:r w:rsidRPr="00A026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EDE"/>
    <w:rsid w:val="00297346"/>
    <w:rsid w:val="00B65553"/>
    <w:rsid w:val="00F40DC6"/>
    <w:rsid w:val="00FF4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DC6"/>
    <w:rPr>
      <w:color w:val="808080"/>
    </w:rPr>
  </w:style>
  <w:style w:type="paragraph" w:customStyle="1" w:styleId="ED2A18FAD0D6410C9A782D63D5144B6B">
    <w:name w:val="ED2A18FAD0D6410C9A782D63D5144B6B"/>
    <w:rsid w:val="00F40D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09</cp:revision>
  <cp:lastPrinted>2019-04-05T13:21:00Z</cp:lastPrinted>
  <dcterms:created xsi:type="dcterms:W3CDTF">2019-04-08T10:40:00Z</dcterms:created>
  <dcterms:modified xsi:type="dcterms:W3CDTF">2021-11-09T16:04:00Z</dcterms:modified>
</cp:coreProperties>
</file>